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2-practice-problems"/>
      <w:r>
        <w:t xml:space="preserve">Lesson 22 Practice Problems</w:t>
      </w:r>
      <w:bookmarkEnd w:id="20"/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3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2</m:t>
            </m:r>
          </m:num>
          <m:den>
            <m:r>
              <m:t>x</m:t>
            </m:r>
            <m:r>
              <m:t>+</m:t>
            </m:r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Kiran is solv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, and he uses these step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t>−</m:t>
                  </m:r>
                  <m:r>
                    <m:t>1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x</m:t>
                      </m:r>
                      <m:r>
                        <m:t>−</m:t>
                      </m:r>
                      <m:r>
                        <m:t>3</m:t>
                      </m:r>
                    </m:num>
                    <m:den>
                      <m:r>
                        <m:t>x</m:t>
                      </m:r>
                      <m:r>
                        <m:t>−</m:t>
                      </m:r>
                      <m:r>
                        <m:t>1</m:t>
                      </m:r>
                    </m:den>
                  </m:f>
                </m:e>
              </m:d>
            </m:e>
            <m:e>
              <m:r>
                <m:t>=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</m:den>
                  </m:f>
                </m:e>
              </m:d>
            </m:e>
          </m:mr>
          <m:mr>
            <m:e>
              <m:r>
                <m:t>2</m:t>
              </m:r>
              <m:r>
                <m:t>x</m:t>
              </m:r>
              <m:r>
                <m:t>−</m:t>
              </m:r>
              <m:r>
                <m:t>3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5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2.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e checks his answer and finds that it isn't a solution to the original equation, so he writes “no solutions.” Unfortunately, Kiran made a mistake while solving. Find his error and calculate the actual solution(s).</w:t>
      </w:r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2</m:t>
        </m:r>
        <m: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t>−</m:t>
            </m:r>
            <m:r>
              <m:t>3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8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? Explain how you know.</w:t>
      </w:r>
    </w:p>
    <w:p>
      <w:pPr>
        <w:numPr>
          <w:ilvl w:val="0"/>
          <w:numId w:val="1000"/>
        </w:numPr>
      </w:pPr>
      <w:r>
        <w:drawing>
          <wp:inline>
            <wp:extent cx="2540317" cy="2505951"/>
            <wp:effectExtent b="0" l="0" r="0" t="0"/>
            <wp:docPr descr="graph, x intercepts = 0 and -3. as x gets larger in positive direction, the output function gets larger in the negative direction" title="" id="1" name="Picture"/>
            <a:graphic>
              <a:graphicData uri="http://schemas.openxmlformats.org/drawingml/2006/picture">
                <pic:pic>
                  <pic:nvPicPr>
                    <pic:cNvPr descr="/app/tmp/embedder-1646789809.1445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5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9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 constants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Elena has a boat that would go 9 miles per hour in still water. She travels downstream for a certain distance and then back upstream to where she started. Elena notices that it takes her 4 hours to travel upstream and 2 hours to travel downstream. The river’s speed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. Write an expression that will help her solve for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50Z</dcterms:created>
  <dcterms:modified xsi:type="dcterms:W3CDTF">2022-03-09T0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+aaV5LmwkhIEtcnOZiDcVVul1wlL4V76DduX3mqBVnV8Y1a4dzey5sNfonk4RGSguDiBrAkdGIjuHSi7ZrQA==</vt:lpwstr>
  </property>
</Properties>
</file>